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585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Positions</w:t>
      </w:r>
      <w:r w:rsidR="00FB3C62">
        <w:t xml:space="preserve"> to Paths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Pr="00EC249D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>Array of 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lastRenderedPageBreak/>
        <w:t>Shape</w:t>
      </w:r>
    </w:p>
    <w:p w:rsidR="00D85CAD" w:rsidRDefault="00D85CAD" w:rsidP="00D85CAD">
      <w:pPr>
        <w:pStyle w:val="ListParagraph"/>
        <w:numPr>
          <w:ilvl w:val="0"/>
          <w:numId w:val="23"/>
        </w:numPr>
      </w:pPr>
      <w:r>
        <w:t xml:space="preserve">Type (ENUM): </w:t>
      </w:r>
      <w:r w:rsidR="00523AB1">
        <w:t>Data entity, Data flow, Data store, External Entity, Label</w:t>
      </w:r>
    </w:p>
    <w:p w:rsidR="00523AB1" w:rsidRPr="00D85CAD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FB3C62" w:rsidRDefault="00FB3C62" w:rsidP="00230BC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Pr="00230BC8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FB3C62" w:rsidRDefault="00523AB1" w:rsidP="00FB3C62">
      <w:pPr>
        <w:pStyle w:val="Heading2"/>
      </w:pPr>
      <w:r>
        <w:t>TWOPATH</w:t>
      </w:r>
    </w:p>
    <w:p w:rsidR="00FB3C62" w:rsidRDefault="009275B0" w:rsidP="00FB3C62">
      <w:r>
        <w:t>Path</w:t>
      </w:r>
      <w:r w:rsidR="00865DED">
        <w:t xml:space="preserve"> of length 2</w:t>
      </w:r>
    </w:p>
    <w:p w:rsidR="009275B0" w:rsidRDefault="009275B0" w:rsidP="009275B0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9275B0" w:rsidRPr="00FB3C62" w:rsidRDefault="009275B0" w:rsidP="009275B0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F736B7">
        <w:tc>
          <w:tcPr>
            <w:tcW w:w="648" w:type="dxa"/>
          </w:tcPr>
          <w:p w:rsidR="00175BAC" w:rsidRPr="00812C70" w:rsidRDefault="00175BAC" w:rsidP="00F736B7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n := g.n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F736B7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F736B7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C2435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D7466E">
            <w:pPr>
              <w:ind w:left="720"/>
            </w:pPr>
            <w:r>
              <w:t>file.DDBackend := TjisWindow</w:t>
            </w:r>
            <w:r w:rsidR="00D7466E" w:rsidRPr="00812C70">
              <w:t>.DDBackend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DC2435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CLOSE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DC2435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720"/>
            </w:pPr>
            <w:r>
              <w:t>IF (ValPositions(P)) 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1440"/>
            </w:pPr>
            <w:r>
              <w:t>d := ThisWindow.DFDBackend.Data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1440"/>
            </w:pPr>
            <w:r>
              <w:t>d.S.Positions := P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1440"/>
            </w:pPr>
            <w:r>
              <w:t>DISPLAY d IN ThisWindow.WorkSpace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720"/>
            </w:pPr>
            <w:r>
              <w:t>}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DC2435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DC2435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DC2435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DC2435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DC2435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F736B7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7B1192">
            <w:pPr>
              <w:ind w:left="720"/>
            </w:pPr>
            <w:r>
              <w:t>p := S.Positions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7B1192">
            <w:pPr>
              <w:ind w:left="1440"/>
            </w:pPr>
            <w:r>
              <w:t>DISPLAY d IN ThisWindow.WorkSpace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7B1192">
            <w:pPr>
              <w:ind w:left="720"/>
            </w:pPr>
            <w:r>
              <w:t>}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7B1192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DC2435">
        <w:tc>
          <w:tcPr>
            <w:tcW w:w="648" w:type="dxa"/>
          </w:tcPr>
          <w:p w:rsidR="000E400A" w:rsidRPr="00812C70" w:rsidRDefault="000E400A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C2435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DC2435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DC2435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F736B7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pPr>
              <w:ind w:left="720"/>
            </w:pPr>
            <w:r>
              <w:t>)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r>
              <w:t>}</w:t>
            </w:r>
          </w:p>
        </w:tc>
      </w:tr>
    </w:tbl>
    <w:p w:rsidR="00C833CF" w:rsidRPr="00C833CF" w:rsidRDefault="00C833CF" w:rsidP="00C833CF"/>
    <w:sectPr w:rsidR="00C833CF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5"/>
  </w:num>
  <w:num w:numId="4">
    <w:abstractNumId w:val="2"/>
  </w:num>
  <w:num w:numId="5">
    <w:abstractNumId w:val="20"/>
  </w:num>
  <w:num w:numId="6">
    <w:abstractNumId w:val="18"/>
  </w:num>
  <w:num w:numId="7">
    <w:abstractNumId w:val="17"/>
  </w:num>
  <w:num w:numId="8">
    <w:abstractNumId w:val="21"/>
  </w:num>
  <w:num w:numId="9">
    <w:abstractNumId w:val="8"/>
  </w:num>
  <w:num w:numId="10">
    <w:abstractNumId w:val="10"/>
  </w:num>
  <w:num w:numId="11">
    <w:abstractNumId w:val="24"/>
  </w:num>
  <w:num w:numId="12">
    <w:abstractNumId w:val="25"/>
  </w:num>
  <w:num w:numId="13">
    <w:abstractNumId w:val="22"/>
  </w:num>
  <w:num w:numId="14">
    <w:abstractNumId w:val="11"/>
  </w:num>
  <w:num w:numId="15">
    <w:abstractNumId w:val="7"/>
  </w:num>
  <w:num w:numId="16">
    <w:abstractNumId w:val="23"/>
  </w:num>
  <w:num w:numId="17">
    <w:abstractNumId w:val="13"/>
  </w:num>
  <w:num w:numId="18">
    <w:abstractNumId w:val="9"/>
  </w:num>
  <w:num w:numId="19">
    <w:abstractNumId w:val="16"/>
  </w:num>
  <w:num w:numId="20">
    <w:abstractNumId w:val="14"/>
  </w:num>
  <w:num w:numId="21">
    <w:abstractNumId w:val="0"/>
  </w:num>
  <w:num w:numId="22">
    <w:abstractNumId w:val="5"/>
  </w:num>
  <w:num w:numId="23">
    <w:abstractNumId w:val="3"/>
  </w:num>
  <w:num w:numId="24">
    <w:abstractNumId w:val="6"/>
  </w:num>
  <w:num w:numId="25">
    <w:abstractNumId w:val="1"/>
  </w:num>
  <w:num w:numId="2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pNaAKHNajssAAAA"/>
  </w:docVars>
  <w:rsids>
    <w:rsidRoot w:val="0052419F"/>
    <w:rsid w:val="00087093"/>
    <w:rsid w:val="000D076F"/>
    <w:rsid w:val="000E400A"/>
    <w:rsid w:val="00175BAC"/>
    <w:rsid w:val="0017709C"/>
    <w:rsid w:val="00230BC8"/>
    <w:rsid w:val="0024056B"/>
    <w:rsid w:val="00271C5A"/>
    <w:rsid w:val="00297C33"/>
    <w:rsid w:val="002A7A27"/>
    <w:rsid w:val="00306169"/>
    <w:rsid w:val="003A503E"/>
    <w:rsid w:val="003A71E7"/>
    <w:rsid w:val="0048396E"/>
    <w:rsid w:val="004A6272"/>
    <w:rsid w:val="004C0F64"/>
    <w:rsid w:val="00523AB1"/>
    <w:rsid w:val="0052419F"/>
    <w:rsid w:val="005639C0"/>
    <w:rsid w:val="00737950"/>
    <w:rsid w:val="00794D69"/>
    <w:rsid w:val="007C41F4"/>
    <w:rsid w:val="007F4732"/>
    <w:rsid w:val="00812C70"/>
    <w:rsid w:val="00865DED"/>
    <w:rsid w:val="00894365"/>
    <w:rsid w:val="008B5772"/>
    <w:rsid w:val="009275B0"/>
    <w:rsid w:val="00972680"/>
    <w:rsid w:val="0097614B"/>
    <w:rsid w:val="009E51B1"/>
    <w:rsid w:val="00A534FE"/>
    <w:rsid w:val="00AA31EE"/>
    <w:rsid w:val="00B277E7"/>
    <w:rsid w:val="00C833CF"/>
    <w:rsid w:val="00C96B0E"/>
    <w:rsid w:val="00CF2888"/>
    <w:rsid w:val="00D3180E"/>
    <w:rsid w:val="00D7466E"/>
    <w:rsid w:val="00D831CB"/>
    <w:rsid w:val="00D85CAD"/>
    <w:rsid w:val="00DB4530"/>
    <w:rsid w:val="00DD053A"/>
    <w:rsid w:val="00DF176C"/>
    <w:rsid w:val="00EC249D"/>
    <w:rsid w:val="00F57A5A"/>
    <w:rsid w:val="00F670C4"/>
    <w:rsid w:val="00F94B9A"/>
    <w:rsid w:val="00FA59FC"/>
    <w:rsid w:val="00FA7434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5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0</cp:revision>
  <dcterms:created xsi:type="dcterms:W3CDTF">2022-04-03T11:21:00Z</dcterms:created>
  <dcterms:modified xsi:type="dcterms:W3CDTF">2022-04-04T07:06:00Z</dcterms:modified>
</cp:coreProperties>
</file>